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5955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5955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B791C" w:rsidRPr="00AB791C">
        <w:rPr>
          <w:shd w:val="clear" w:color="auto" w:fill="FFFFFF"/>
        </w:rPr>
        <w:t xml:space="preserve"> </w:t>
      </w:r>
      <w:r w:rsidR="00AB791C">
        <w:rPr>
          <w:shd w:val="clear" w:color="auto" w:fill="FFFFFF"/>
        </w:rPr>
        <w:t>The div tag is used in HTML </w:t>
      </w:r>
      <w:r w:rsidR="00AB791C">
        <w:rPr>
          <w:color w:val="040C28"/>
        </w:rPr>
        <w:t>to make divisions of content in the web page like (text, images, header, footer, navigation bar, etc)</w:t>
      </w:r>
      <w:r w:rsidR="00AB791C">
        <w:rPr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791C">
        <w:t>Relative - the element is positioned relative to its normal position.</w:t>
      </w:r>
      <w:r w:rsidR="00AB791C">
        <w:rPr>
          <w:color w:val="202124"/>
          <w:shd w:val="clear" w:color="auto" w:fill="FFFFFF"/>
        </w:rPr>
        <w:t> </w:t>
      </w:r>
      <w:r w:rsidR="00AB791C">
        <w:t>Absolute - the element is positioned absolutely to its first positioned parent</w:t>
      </w:r>
      <w:r w:rsidR="00AB791C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D6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791C">
        <w:rPr>
          <w:shd w:val="clear" w:color="auto" w:fill="FFFFFF"/>
        </w:rPr>
        <w:t>When using the opacity property </w:t>
      </w:r>
      <w:r w:rsidR="00AB791C">
        <w:rPr>
          <w:color w:val="040C28"/>
        </w:rPr>
        <w:t>to add transparency to the background of an element</w:t>
      </w:r>
      <w:r w:rsidR="00AB791C">
        <w:rPr>
          <w:shd w:val="clear" w:color="auto" w:fill="FFFFFF"/>
        </w:rPr>
        <w:t>, all of its child elements become transparent 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B791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AB791C">
        <w:rPr>
          <w:rFonts w:ascii="Muli" w:eastAsia="Muli" w:hAnsi="Muli" w:cs="Muli"/>
          <w:sz w:val="24"/>
          <w:szCs w:val="24"/>
        </w:rPr>
        <w:t xml:space="preserve">: </w:t>
      </w:r>
      <w:r w:rsidR="00FB5D6F" w:rsidRPr="00AB791C">
        <w:rPr>
          <w:rFonts w:ascii="Muli" w:eastAsia="Muli" w:hAnsi="Muli" w:cs="Muli"/>
          <w:sz w:val="24"/>
          <w:szCs w:val="24"/>
        </w:rPr>
        <w:t xml:space="preserve"> Java script  XML Langu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AB791C">
        <w:rPr>
          <w:rFonts w:ascii="Muli" w:eastAsia="Muli" w:hAnsi="Muli" w:cs="Muli"/>
          <w:sz w:val="24"/>
          <w:szCs w:val="24"/>
        </w:rPr>
        <w:t xml:space="preserve">: </w:t>
      </w:r>
      <w:r w:rsidR="00AB791C" w:rsidRPr="00AB791C">
        <w:rPr>
          <w:rFonts w:ascii="Muli" w:eastAsia="Muli" w:hAnsi="Muli" w:cs="Muli"/>
          <w:sz w:val="24"/>
          <w:szCs w:val="24"/>
        </w:rPr>
        <w:t>Expo client</w:t>
      </w:r>
      <w:r w:rsidR="00AB791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791C">
        <w:rPr>
          <w:shd w:val="clear" w:color="auto" w:fill="FFFFFF"/>
        </w:rPr>
        <w:t>is an online code editor that allows you to write, run, and debug code in a variety of programming languages, including JavaScript, which is the language used with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B791C">
        <w:rPr>
          <w:rFonts w:ascii="Muli" w:eastAsia="Muli" w:hAnsi="Muli" w:cs="Muli"/>
          <w:sz w:val="24"/>
          <w:szCs w:val="24"/>
          <w:u w:val="single"/>
        </w:rPr>
        <w:t xml:space="preserve"> First we use a Text tag in Text tag we use to show code that we have  written in the </w:t>
      </w:r>
    </w:p>
    <w:p w:rsidR="00AB791C" w:rsidRDefault="00AB791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Function.   Then we button tag to show the button on the output .And we </w:t>
      </w:r>
      <w:r w:rsidR="004F5955">
        <w:rPr>
          <w:rFonts w:ascii="Muli" w:eastAsia="Muli" w:hAnsi="Muli" w:cs="Muli"/>
          <w:sz w:val="24"/>
          <w:szCs w:val="24"/>
          <w:u w:val="single"/>
        </w:rPr>
        <w:t>use view tag to give margin to the button .In last we make our button on the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791C">
        <w:rPr>
          <w:shd w:val="clear" w:color="auto" w:fill="FFFFFF"/>
        </w:rPr>
        <w:t> Render a function we can use </w:t>
      </w:r>
      <w:r w:rsidR="00AB791C">
        <w:rPr>
          <w:color w:val="040C28"/>
        </w:rPr>
        <w:t>to define the HTML code within the HTML element</w:t>
      </w:r>
      <w:r w:rsidR="00AB791C">
        <w:rPr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AB791C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5D6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791C">
        <w:t>Whatever a function component returns is rendered as a React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D6F">
        <w:rPr>
          <w:rFonts w:ascii="Muli" w:eastAsia="Muli" w:hAnsi="Muli" w:cs="Muli"/>
          <w:sz w:val="24"/>
          <w:szCs w:val="24"/>
          <w:u w:val="single"/>
        </w:rPr>
        <w:t xml:space="preserve"> Button , View, Tex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E538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F5955"/>
    <w:rsid w:val="009526BB"/>
    <w:rsid w:val="00AB791C"/>
    <w:rsid w:val="00DE5382"/>
    <w:rsid w:val="00FB5D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5382"/>
  </w:style>
  <w:style w:type="paragraph" w:styleId="Heading1">
    <w:name w:val="heading 1"/>
    <w:basedOn w:val="Normal"/>
    <w:next w:val="Normal"/>
    <w:uiPriority w:val="9"/>
    <w:qFormat/>
    <w:rsid w:val="00DE538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E538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E538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E538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E538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E538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E538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E538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3-07-03T09:43:00Z</dcterms:modified>
</cp:coreProperties>
</file>